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IRANUN TANTIVITHIWAT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IRANU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ANTIVITHIWAT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328 North Sayre Avenue, Norridge, IL, USA Norridge, IL, USA 6070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EILE_LELE@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817005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ONATHAN SAUL</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7/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EBASTIAN SAUL</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8/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